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F79B31" w14:textId="77777777" w:rsidR="00860AA7" w:rsidRDefault="00000000">
      <w:pPr>
        <w:pStyle w:val="FirstParagraph"/>
      </w:pPr>
      <w:r>
        <w:rPr>
          <w:b/>
          <w:bCs/>
        </w:rPr>
        <w:t>BRIEF KLIENTA – METAMORFOZA WNĘTRZ</w:t>
      </w:r>
    </w:p>
    <w:p w14:paraId="7F09916C" w14:textId="601B8151" w:rsidR="00860AA7" w:rsidRDefault="00000000">
      <w:pPr>
        <w:pStyle w:val="Tekstpodstawowy"/>
      </w:pPr>
      <w:r>
        <w:rPr>
          <w:b/>
          <w:bCs/>
        </w:rPr>
        <w:t>Instrukcja:</w:t>
      </w:r>
      <w:r>
        <w:t xml:space="preserve"> Wypełnij poniższe pola najlepiej jak potrafisz. Dzięki temu przygotuj</w:t>
      </w:r>
      <w:r w:rsidR="00E5026D">
        <w:t>ę</w:t>
      </w:r>
      <w:r>
        <w:t xml:space="preserve"> metamorfozę Twojego wnętrza dopasowaną do Twoich potrzeb i stylu życia.</w:t>
      </w:r>
    </w:p>
    <w:p w14:paraId="2D1CC848" w14:textId="77777777" w:rsidR="00860AA7" w:rsidRDefault="00000000">
      <w:r>
        <w:pict w14:anchorId="1F48EBF2">
          <v:rect id="_x0000_i1025" style="width:0;height:1.5pt" o:hralign="center" o:hrstd="t" o:hr="t"/>
        </w:pict>
      </w:r>
    </w:p>
    <w:p w14:paraId="2FDE02B7" w14:textId="77777777" w:rsidR="00E5026D" w:rsidRDefault="00000000">
      <w:pPr>
        <w:pStyle w:val="FirstParagraph"/>
      </w:pPr>
      <w:r>
        <w:rPr>
          <w:b/>
          <w:bCs/>
        </w:rPr>
        <w:t>1. Podstawowe informacje</w:t>
      </w:r>
      <w:r>
        <w:t xml:space="preserve"> </w:t>
      </w:r>
    </w:p>
    <w:p w14:paraId="6C66ECCA" w14:textId="537270AE" w:rsidR="00E5026D" w:rsidRDefault="00000000">
      <w:pPr>
        <w:pStyle w:val="FirstParagraph"/>
      </w:pPr>
      <w:r>
        <w:t>- Imię i nazwisko / firma: _______________________________</w:t>
      </w:r>
      <w:r w:rsidR="00E5026D">
        <w:t>______________________________</w:t>
      </w:r>
    </w:p>
    <w:p w14:paraId="0F98521C" w14:textId="19B2DFE8" w:rsidR="00E5026D" w:rsidRDefault="00000000">
      <w:pPr>
        <w:pStyle w:val="FirstParagraph"/>
      </w:pPr>
      <w:r>
        <w:t>- Telefon / e-mail: _______________________________</w:t>
      </w:r>
      <w:r w:rsidR="00E5026D">
        <w:t>____________________________________</w:t>
      </w:r>
    </w:p>
    <w:p w14:paraId="5412DD58" w14:textId="2FA3A1A0" w:rsidR="00E5026D" w:rsidRDefault="00000000">
      <w:pPr>
        <w:pStyle w:val="FirstParagraph"/>
      </w:pPr>
      <w:r>
        <w:t>- Adres / lokalizacja wnętrza: _______________________________</w:t>
      </w:r>
      <w:r w:rsidR="00E5026D">
        <w:t>__________________________</w:t>
      </w:r>
      <w:r>
        <w:t xml:space="preserve"> </w:t>
      </w:r>
    </w:p>
    <w:p w14:paraId="27ACD5CF" w14:textId="0A0E56F2" w:rsidR="00E5026D" w:rsidRDefault="00000000">
      <w:pPr>
        <w:pStyle w:val="FirstParagraph"/>
      </w:pPr>
      <w:r>
        <w:t>- Typ wnętrza / pomieszczenia: _____________________________</w:t>
      </w:r>
      <w:r w:rsidR="00E5026D">
        <w:t>_________________________</w:t>
      </w:r>
      <w:r>
        <w:t xml:space="preserve">_ </w:t>
      </w:r>
    </w:p>
    <w:p w14:paraId="443C494C" w14:textId="7FF7CB87" w:rsidR="00860AA7" w:rsidRDefault="00000000">
      <w:pPr>
        <w:pStyle w:val="FirstParagraph"/>
      </w:pPr>
      <w:r>
        <w:t>- Metraż i układ pomieszczeń (opcjonalnie: plan / rzuty): _______________________________</w:t>
      </w:r>
      <w:r w:rsidR="00E5026D">
        <w:t>___________________________________________________________________________________________________________________________________________</w:t>
      </w:r>
    </w:p>
    <w:p w14:paraId="57D4CBF7" w14:textId="77777777" w:rsidR="00860AA7" w:rsidRDefault="00000000">
      <w:r>
        <w:pict w14:anchorId="4B90720A">
          <v:rect id="_x0000_i1026" style="width:0;height:1.5pt" o:hralign="center" o:hrstd="t" o:hr="t"/>
        </w:pict>
      </w:r>
    </w:p>
    <w:p w14:paraId="443875FB" w14:textId="77777777" w:rsidR="00E5026D" w:rsidRDefault="00000000">
      <w:pPr>
        <w:pStyle w:val="FirstParagraph"/>
      </w:pPr>
      <w:r>
        <w:rPr>
          <w:b/>
          <w:bCs/>
        </w:rPr>
        <w:t>2. Styl i estetyka wnętrza</w:t>
      </w:r>
      <w:r>
        <w:t xml:space="preserve"> </w:t>
      </w:r>
    </w:p>
    <w:p w14:paraId="04BBE49B" w14:textId="7E7F7F1E" w:rsidR="00E5026D" w:rsidRDefault="00000000">
      <w:pPr>
        <w:pStyle w:val="FirstParagraph"/>
      </w:pPr>
      <w:r>
        <w:t>- Opisz krótko aktualny styl wnętrza: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532055B" w14:textId="2232F1D9" w:rsidR="00E5026D" w:rsidRDefault="00000000">
      <w:pPr>
        <w:pStyle w:val="FirstParagraph"/>
      </w:pPr>
      <w:r>
        <w:t>- Kolory dominujące lub preferowane: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2E4B76B" w14:textId="505FBC91" w:rsidR="00E5026D" w:rsidRDefault="00000000">
      <w:pPr>
        <w:pStyle w:val="FirstParagraph"/>
      </w:pPr>
      <w:r>
        <w:t>- Materiały i faktury, które lubisz: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9A19707" w14:textId="7FBE7701" w:rsidR="00860AA7" w:rsidRDefault="00000000">
      <w:pPr>
        <w:pStyle w:val="FirstParagraph"/>
      </w:pPr>
      <w:r>
        <w:t>- Inspiracje / moodboardy / linki: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72BA847" w14:textId="77777777" w:rsidR="00860AA7" w:rsidRDefault="00000000">
      <w:r>
        <w:lastRenderedPageBreak/>
        <w:pict w14:anchorId="7F73BC46">
          <v:rect id="_x0000_i1027" style="width:0;height:1.5pt" o:hralign="center" o:hrstd="t" o:hr="t"/>
        </w:pict>
      </w:r>
    </w:p>
    <w:p w14:paraId="1652A515" w14:textId="77777777" w:rsidR="00E5026D" w:rsidRDefault="00000000">
      <w:pPr>
        <w:pStyle w:val="FirstParagraph"/>
      </w:pPr>
      <w:r>
        <w:rPr>
          <w:b/>
          <w:bCs/>
        </w:rPr>
        <w:t>3. Zakres metamorfozy i potrzeby</w:t>
      </w:r>
      <w:r>
        <w:t xml:space="preserve"> </w:t>
      </w:r>
    </w:p>
    <w:p w14:paraId="7249C21F" w14:textId="69E32C69" w:rsidR="00E5026D" w:rsidRDefault="00000000">
      <w:pPr>
        <w:pStyle w:val="FirstParagraph"/>
      </w:pPr>
      <w:r>
        <w:t>- Jakie pomieszczenia mają być objęte metamorfozą?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AE44419" w14:textId="54206600" w:rsidR="00E5026D" w:rsidRDefault="00000000">
      <w:pPr>
        <w:pStyle w:val="FirstParagraph"/>
      </w:pPr>
      <w:r>
        <w:t>- Czy metamorfoza obejmuje większe zmiany, remont, czy odświeżenie?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B33F1DC" w14:textId="453BA4D5" w:rsidR="00E5026D" w:rsidRDefault="00000000">
      <w:pPr>
        <w:pStyle w:val="FirstParagraph"/>
      </w:pPr>
      <w:r>
        <w:t>- Specjalne potrzeby lub ograniczenia (np. dzieci, zwierzęta, alergie): 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 xml:space="preserve"> </w:t>
      </w:r>
    </w:p>
    <w:p w14:paraId="10E3A99A" w14:textId="3DAA1ABC" w:rsidR="00860AA7" w:rsidRDefault="00000000">
      <w:pPr>
        <w:pStyle w:val="FirstParagraph"/>
      </w:pPr>
      <w:r>
        <w:t>- Czy oczekujesz wsparcia w wyborze mebli, dekoracji, kolorów, czy wszystkich elementów?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EE2B73" w14:textId="77777777" w:rsidR="00860AA7" w:rsidRDefault="00000000">
      <w:r>
        <w:pict w14:anchorId="160AD70C">
          <v:rect id="_x0000_i1028" style="width:0;height:1.5pt" o:hralign="center" o:hrstd="t" o:hr="t"/>
        </w:pict>
      </w:r>
    </w:p>
    <w:p w14:paraId="763321A9" w14:textId="77777777" w:rsidR="00E5026D" w:rsidRDefault="00000000">
      <w:pPr>
        <w:pStyle w:val="FirstParagraph"/>
        <w:rPr>
          <w:b/>
          <w:bCs/>
        </w:rPr>
      </w:pPr>
      <w:r>
        <w:rPr>
          <w:b/>
          <w:bCs/>
        </w:rPr>
        <w:t>4. Informacje o przestrzeni i ograniczeniach</w:t>
      </w:r>
    </w:p>
    <w:p w14:paraId="517436E7" w14:textId="63EFEF71" w:rsidR="00E5026D" w:rsidRDefault="00000000">
      <w:pPr>
        <w:pStyle w:val="FirstParagraph"/>
      </w:pPr>
      <w:r>
        <w:t xml:space="preserve"> - Co aktualnie znajduje się w przestrzeni, co ma pozostać, a co wymaga zmiany?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16AE270" w14:textId="115BCE59" w:rsidR="00E5026D" w:rsidRDefault="00000000">
      <w:pPr>
        <w:pStyle w:val="FirstParagraph"/>
      </w:pPr>
      <w:r>
        <w:t>- Czy są elementy, których nie można zmieniać? 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 xml:space="preserve"> </w:t>
      </w:r>
    </w:p>
    <w:p w14:paraId="076FAC86" w14:textId="257054D6" w:rsidR="00E5026D" w:rsidRDefault="00000000">
      <w:pPr>
        <w:pStyle w:val="FirstParagraph"/>
      </w:pPr>
      <w:r>
        <w:t>- Co jest utrudnieniem lub ograniczeniem w metamorfozie (np. instalacje, budżet, przepisy)? _______________________________</w:t>
      </w:r>
      <w:r w:rsidR="00E5026D">
        <w:t>______________________________________________________</w:t>
      </w:r>
      <w:r w:rsidR="00E5026D"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4059E97" w14:textId="537F21A6" w:rsidR="00860AA7" w:rsidRDefault="00000000">
      <w:pPr>
        <w:pStyle w:val="FirstParagraph"/>
      </w:pPr>
      <w:r>
        <w:t>- Dodatkowe ograniczenia dotyczące zmian w przestrzeni: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6A1C917" w14:textId="77777777" w:rsidR="00860AA7" w:rsidRDefault="00000000">
      <w:r>
        <w:pict w14:anchorId="38E8A686">
          <v:rect id="_x0000_i1029" style="width:0;height:1.5pt" o:hralign="center" o:hrstd="t" o:hr="t"/>
        </w:pict>
      </w:r>
    </w:p>
    <w:p w14:paraId="1A7F98E4" w14:textId="77777777" w:rsidR="00E5026D" w:rsidRDefault="00000000">
      <w:pPr>
        <w:pStyle w:val="FirstParagraph"/>
        <w:rPr>
          <w:b/>
          <w:bCs/>
        </w:rPr>
      </w:pPr>
      <w:r>
        <w:rPr>
          <w:b/>
          <w:bCs/>
        </w:rPr>
        <w:t>5. Cele metamorfozy</w:t>
      </w:r>
    </w:p>
    <w:p w14:paraId="5D1CD61B" w14:textId="77777777" w:rsidR="00E5026D" w:rsidRDefault="00000000">
      <w:pPr>
        <w:pStyle w:val="FirstParagraph"/>
      </w:pPr>
      <w:r>
        <w:t xml:space="preserve"> - Co chcesz osiągnąć dzięki metamorfozie? (zaznacz lub wpisz)</w:t>
      </w:r>
    </w:p>
    <w:p w14:paraId="02F71CD3" w14:textId="77777777" w:rsidR="00E5026D" w:rsidRDefault="00000000">
      <w:pPr>
        <w:pStyle w:val="FirstParagraph"/>
      </w:pPr>
      <w:r>
        <w:t xml:space="preserve"> - [ ] Odświeżenie całego mieszkania</w:t>
      </w:r>
    </w:p>
    <w:p w14:paraId="356790E8" w14:textId="77777777" w:rsidR="00E5026D" w:rsidRDefault="00000000">
      <w:pPr>
        <w:pStyle w:val="FirstParagraph"/>
      </w:pPr>
      <w:r>
        <w:t xml:space="preserve"> - [ ] Transformacja wybranych pomieszczeń </w:t>
      </w:r>
    </w:p>
    <w:p w14:paraId="5E2A672F" w14:textId="77777777" w:rsidR="00E5026D" w:rsidRDefault="00000000">
      <w:pPr>
        <w:pStyle w:val="FirstParagraph"/>
      </w:pPr>
      <w:r>
        <w:t xml:space="preserve">- [ ] Obranie kierunku działań metamorfozy </w:t>
      </w:r>
    </w:p>
    <w:p w14:paraId="0029810C" w14:textId="77777777" w:rsidR="00E5026D" w:rsidRDefault="00000000">
      <w:pPr>
        <w:pStyle w:val="FirstParagraph"/>
      </w:pPr>
      <w:r>
        <w:t xml:space="preserve">- [ ] Przewodnik krok po kroku przez zmiany </w:t>
      </w:r>
    </w:p>
    <w:p w14:paraId="17AC6714" w14:textId="404EE0BA" w:rsidR="00860AA7" w:rsidRDefault="00000000">
      <w:pPr>
        <w:pStyle w:val="FirstParagraph"/>
      </w:pPr>
      <w:r>
        <w:t>- [ ] Inne: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BFB1713" w14:textId="77777777" w:rsidR="00860AA7" w:rsidRDefault="00000000">
      <w:r>
        <w:pict w14:anchorId="5049413D">
          <v:rect id="_x0000_i1030" style="width:0;height:1.5pt" o:hralign="center" o:hrstd="t" o:hr="t"/>
        </w:pict>
      </w:r>
    </w:p>
    <w:p w14:paraId="5D0AAA0F" w14:textId="77777777" w:rsidR="00E5026D" w:rsidRDefault="00000000">
      <w:pPr>
        <w:pStyle w:val="FirstParagraph"/>
      </w:pPr>
      <w:r>
        <w:rPr>
          <w:b/>
          <w:bCs/>
        </w:rPr>
        <w:t>6. Preferencje zakupowe i budżet</w:t>
      </w:r>
      <w:r>
        <w:t xml:space="preserve"> </w:t>
      </w:r>
    </w:p>
    <w:p w14:paraId="7031374B" w14:textId="6F5AE89A" w:rsidR="00E5026D" w:rsidRDefault="00000000">
      <w:pPr>
        <w:pStyle w:val="FirstParagraph"/>
      </w:pPr>
      <w:r>
        <w:t>- Preferencje dotyczące sklepów, marek lub stylu wyposażenia: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AB0FF34" w14:textId="7D746677" w:rsidR="00860AA7" w:rsidRDefault="00000000">
      <w:pPr>
        <w:pStyle w:val="FirstParagraph"/>
      </w:pPr>
      <w:r>
        <w:t>- Orientacyjny budżet na metamorfozę: _______________________________</w:t>
      </w:r>
      <w:r w:rsidR="00E5026D">
        <w:t>___________________________________________________________________________________________________________________________________________</w:t>
      </w:r>
    </w:p>
    <w:p w14:paraId="713B7AE3" w14:textId="77777777" w:rsidR="00E5026D" w:rsidRDefault="00E5026D" w:rsidP="00E5026D">
      <w:pPr>
        <w:pStyle w:val="Tekstpodstawowy"/>
      </w:pPr>
    </w:p>
    <w:p w14:paraId="47E625ED" w14:textId="77777777" w:rsidR="00E5026D" w:rsidRDefault="00E5026D" w:rsidP="00E5026D">
      <w:pPr>
        <w:pStyle w:val="Tekstpodstawowy"/>
      </w:pPr>
    </w:p>
    <w:p w14:paraId="21FEFA14" w14:textId="77777777" w:rsidR="00E5026D" w:rsidRPr="00E5026D" w:rsidRDefault="00E5026D" w:rsidP="00E5026D">
      <w:pPr>
        <w:pStyle w:val="Tekstpodstawowy"/>
      </w:pPr>
    </w:p>
    <w:p w14:paraId="733B5CC8" w14:textId="77777777" w:rsidR="00860AA7" w:rsidRDefault="00000000">
      <w:r>
        <w:lastRenderedPageBreak/>
        <w:pict w14:anchorId="2558A3D8">
          <v:rect id="_x0000_i1031" style="width:0;height:1.5pt" o:hralign="center" o:hrstd="t" o:hr="t"/>
        </w:pict>
      </w:r>
    </w:p>
    <w:p w14:paraId="1133DB6C" w14:textId="77777777" w:rsidR="00E5026D" w:rsidRDefault="00000000">
      <w:pPr>
        <w:pStyle w:val="FirstParagraph"/>
      </w:pPr>
      <w:r>
        <w:rPr>
          <w:b/>
          <w:bCs/>
        </w:rPr>
        <w:t>7. Dodatkowe informacje</w:t>
      </w:r>
      <w:r>
        <w:t xml:space="preserve"> </w:t>
      </w:r>
    </w:p>
    <w:p w14:paraId="331B6D74" w14:textId="300A2A7F" w:rsidR="00E5026D" w:rsidRDefault="00000000">
      <w:pPr>
        <w:pStyle w:val="FirstParagraph"/>
      </w:pPr>
      <w:r>
        <w:t>- Co jeszcze powinn</w:t>
      </w:r>
      <w:r w:rsidR="00E5026D">
        <w:t>am</w:t>
      </w:r>
      <w:r>
        <w:t xml:space="preserve"> wiedzieć, aby metamorfoza wnętrza była idealnie dopasowana do Ciebie?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7635E44" w14:textId="7A838A22" w:rsidR="00860AA7" w:rsidRDefault="00000000">
      <w:pPr>
        <w:pStyle w:val="FirstParagraph"/>
      </w:pPr>
      <w:r>
        <w:t>- Uwagi, ograniczenia, dodatkowe inspiracje: _______________________________</w:t>
      </w:r>
      <w:r w:rsidR="00E5026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24290D" w14:textId="77777777" w:rsidR="00860AA7" w:rsidRDefault="00000000">
      <w:r>
        <w:pict w14:anchorId="54925169">
          <v:rect id="_x0000_i1032" style="width:0;height:1.5pt" o:hralign="center" o:hrstd="t" o:hr="t"/>
        </w:pict>
      </w:r>
    </w:p>
    <w:p w14:paraId="6847A319" w14:textId="5AB4FEB8" w:rsidR="00860AA7" w:rsidRDefault="00000000">
      <w:pPr>
        <w:pStyle w:val="FirstParagraph"/>
      </w:pPr>
      <w:r>
        <w:rPr>
          <w:b/>
          <w:bCs/>
        </w:rPr>
        <w:t>Podziękowanie</w:t>
      </w:r>
      <w:r>
        <w:t xml:space="preserve"> Dziękuj</w:t>
      </w:r>
      <w:r w:rsidR="00E5026D">
        <w:t>ę</w:t>
      </w:r>
      <w:r>
        <w:t xml:space="preserve"> za wypełnienie briefu! Na jego podstawie przygotuj</w:t>
      </w:r>
      <w:r w:rsidR="00E5026D">
        <w:t>ę</w:t>
      </w:r>
      <w:r>
        <w:t xml:space="preserve"> metamorfozę Twojego wnętrza krok po kroku, z jasnym kierunkiem działań i spójnym stylem.</w:t>
      </w:r>
    </w:p>
    <w:sectPr w:rsidR="00860AA7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7606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8960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0AA7"/>
    <w:rsid w:val="00860AA7"/>
    <w:rsid w:val="00E5026D"/>
    <w:rsid w:val="00FD3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5A4AF7"/>
  <w15:docId w15:val="{FC5FF948-E5FD-4078-95C6-606A92847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140</Words>
  <Characters>6842</Characters>
  <Application>Microsoft Office Word</Application>
  <DocSecurity>0</DocSecurity>
  <Lines>57</Lines>
  <Paragraphs>15</Paragraphs>
  <ScaleCrop>false</ScaleCrop>
  <Company/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Żywia Nowicka-Wlaź</cp:lastModifiedBy>
  <cp:revision>2</cp:revision>
  <dcterms:created xsi:type="dcterms:W3CDTF">2025-08-21T21:10:00Z</dcterms:created>
  <dcterms:modified xsi:type="dcterms:W3CDTF">2025-08-21T21:17:00Z</dcterms:modified>
</cp:coreProperties>
</file>